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16205" w:rsidRDefault="00F16205" w:rsidP="00F16205">
      <w:pPr>
        <w:pStyle w:val="NoSpacing"/>
      </w:pPr>
    </w:p>
    <w:p w:rsidR="00F16205" w:rsidRPr="00F16205" w:rsidRDefault="00F16205" w:rsidP="00F16205">
      <w:pPr>
        <w:pStyle w:val="NoSpacing"/>
        <w:jc w:val="center"/>
        <w:rPr>
          <w:b/>
          <w:bCs/>
        </w:rPr>
      </w:pPr>
      <w:r w:rsidRPr="00F16205">
        <w:rPr>
          <w:b/>
          <w:bCs/>
        </w:rPr>
        <w:t>YESHIVA UNIVERSITY</w:t>
      </w:r>
    </w:p>
    <w:p w:rsidR="00F16205" w:rsidRPr="00F16205" w:rsidRDefault="00F16205" w:rsidP="00F16205">
      <w:pPr>
        <w:pStyle w:val="NoSpacing"/>
        <w:jc w:val="center"/>
        <w:rPr>
          <w:b/>
          <w:bCs/>
        </w:rPr>
      </w:pPr>
      <w:r w:rsidRPr="00F16205">
        <w:rPr>
          <w:b/>
          <w:bCs/>
        </w:rPr>
        <w:t>WURZWEILER SCHOOL OF SOCIAL WORK</w:t>
      </w:r>
    </w:p>
    <w:p w:rsidR="00F16205" w:rsidRPr="00F16205" w:rsidRDefault="00F16205" w:rsidP="00F16205">
      <w:pPr>
        <w:pStyle w:val="NoSpacing"/>
        <w:jc w:val="center"/>
        <w:rPr>
          <w:b/>
          <w:bCs/>
        </w:rPr>
      </w:pPr>
    </w:p>
    <w:p w:rsidR="00F16205" w:rsidRPr="00F16205" w:rsidRDefault="00F16205" w:rsidP="00F16205">
      <w:pPr>
        <w:pStyle w:val="NoSpacing"/>
        <w:jc w:val="center"/>
        <w:rPr>
          <w:b/>
          <w:bCs/>
        </w:rPr>
      </w:pPr>
      <w:r w:rsidRPr="00F16205">
        <w:rPr>
          <w:b/>
          <w:bCs/>
        </w:rPr>
        <w:t>U.S. Department of Health and Human Services</w:t>
      </w:r>
    </w:p>
    <w:p w:rsidR="00F16205" w:rsidRPr="00F16205" w:rsidRDefault="00F16205" w:rsidP="00F16205">
      <w:pPr>
        <w:pStyle w:val="NoSpacing"/>
        <w:jc w:val="center"/>
        <w:rPr>
          <w:b/>
          <w:bCs/>
        </w:rPr>
      </w:pPr>
      <w:r w:rsidRPr="00F16205">
        <w:rPr>
          <w:b/>
          <w:bCs/>
        </w:rPr>
        <w:t>HEALTH RESOURCES AND SERVICES ADMINISTRATION</w:t>
      </w:r>
    </w:p>
    <w:p w:rsidR="00F16205" w:rsidRDefault="00F16205" w:rsidP="0029478C">
      <w:pPr>
        <w:pStyle w:val="NoSpacing"/>
        <w:jc w:val="center"/>
        <w:rPr>
          <w:b/>
          <w:bCs/>
          <w:u w:val="single"/>
        </w:rPr>
      </w:pPr>
      <w:r w:rsidRPr="0029478C">
        <w:rPr>
          <w:b/>
          <w:bCs/>
          <w:i/>
          <w:iCs/>
        </w:rPr>
        <w:t>HRSA Training Grant</w:t>
      </w:r>
      <w:r w:rsidR="0029478C">
        <w:rPr>
          <w:b/>
          <w:bCs/>
          <w:i/>
          <w:iCs/>
        </w:rPr>
        <w:t xml:space="preserve"> </w:t>
      </w:r>
      <w:r w:rsidRPr="00F16205">
        <w:rPr>
          <w:b/>
          <w:bCs/>
          <w:u w:val="single"/>
        </w:rPr>
        <w:t>APPLICATION</w:t>
      </w:r>
    </w:p>
    <w:p w:rsidR="0029478C" w:rsidRPr="00F16205" w:rsidRDefault="0029478C" w:rsidP="0029478C">
      <w:pPr>
        <w:pStyle w:val="NoSpacing"/>
        <w:jc w:val="center"/>
        <w:rPr>
          <w:b/>
          <w:bCs/>
          <w:u w:val="single"/>
        </w:rPr>
      </w:pPr>
    </w:p>
    <w:p w:rsidR="00F16205" w:rsidRPr="00F16205" w:rsidRDefault="000F1051" w:rsidP="000F1051">
      <w:pPr>
        <w:pStyle w:val="NoSpacing"/>
        <w:jc w:val="center"/>
        <w:rPr>
          <w:b/>
          <w:bCs/>
          <w:u w:val="single"/>
        </w:rPr>
      </w:pPr>
      <w:r>
        <w:rPr>
          <w:b/>
          <w:bCs/>
          <w:u w:val="single"/>
        </w:rPr>
        <w:t>For Second Year Training</w:t>
      </w:r>
    </w:p>
    <w:p w:rsidR="00F16205" w:rsidRDefault="00F16205" w:rsidP="00F16205">
      <w:pPr>
        <w:pStyle w:val="NoSpacing"/>
      </w:pPr>
    </w:p>
    <w:p w:rsidR="00F16205" w:rsidRDefault="00F16205" w:rsidP="00F16205">
      <w:pPr>
        <w:pStyle w:val="NoSpacing"/>
      </w:pPr>
      <w:r>
        <w:t>Name_______________________________________________________________________________</w:t>
      </w:r>
    </w:p>
    <w:p w:rsidR="00F16205" w:rsidRDefault="00F16205" w:rsidP="00F16205">
      <w:pPr>
        <w:pStyle w:val="NoSpacing"/>
      </w:pPr>
      <w:r>
        <w:tab/>
      </w:r>
      <w:r>
        <w:tab/>
        <w:t>First</w:t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Last    </w:t>
      </w:r>
    </w:p>
    <w:p w:rsidR="00ED083A" w:rsidRDefault="00ED083A" w:rsidP="00A135E1">
      <w:pPr>
        <w:pStyle w:val="NoSpacing"/>
      </w:pPr>
    </w:p>
    <w:p w:rsidR="00F16205" w:rsidRDefault="00F16205" w:rsidP="00A135E1">
      <w:pPr>
        <w:pStyle w:val="NoSpacing"/>
      </w:pPr>
      <w:r>
        <w:t xml:space="preserve">Address </w:t>
      </w:r>
      <w:r w:rsidR="00A135E1">
        <w:t>______________________________________________________________________________</w:t>
      </w:r>
    </w:p>
    <w:p w:rsidR="00F16205" w:rsidRDefault="00F16205" w:rsidP="00F16205">
      <w:pPr>
        <w:pStyle w:val="NoSpacing"/>
      </w:pPr>
    </w:p>
    <w:p w:rsidR="00ED083A" w:rsidRDefault="00ED083A" w:rsidP="00F16205">
      <w:pPr>
        <w:pStyle w:val="NoSpacing"/>
      </w:pPr>
    </w:p>
    <w:p w:rsidR="00F16205" w:rsidRDefault="00F16205" w:rsidP="00F16205">
      <w:pPr>
        <w:pStyle w:val="NoSpacing"/>
      </w:pPr>
      <w:r>
        <w:t>Phone ______________________________________   Cell ____________________________________</w:t>
      </w:r>
    </w:p>
    <w:p w:rsidR="00F16205" w:rsidRDefault="00F16205" w:rsidP="00F16205">
      <w:pPr>
        <w:pStyle w:val="NoSpacing"/>
      </w:pPr>
    </w:p>
    <w:p w:rsidR="00ED083A" w:rsidRDefault="00ED083A" w:rsidP="0095452A">
      <w:pPr>
        <w:pStyle w:val="NoSpacing"/>
      </w:pPr>
    </w:p>
    <w:p w:rsidR="00ED083A" w:rsidRDefault="00ED083A" w:rsidP="0095452A">
      <w:pPr>
        <w:pStyle w:val="NoSpacing"/>
      </w:pPr>
      <w:r>
        <w:t xml:space="preserve">Student </w:t>
      </w:r>
      <w:r w:rsidR="00F16205">
        <w:t>Email_____________________________________</w:t>
      </w:r>
      <w:r>
        <w:t>___________</w:t>
      </w:r>
      <w:r w:rsidR="00F16205">
        <w:t xml:space="preserve">       </w:t>
      </w:r>
    </w:p>
    <w:p w:rsidR="00ED083A" w:rsidRDefault="00ED083A" w:rsidP="0095452A">
      <w:pPr>
        <w:pStyle w:val="NoSpacing"/>
      </w:pPr>
    </w:p>
    <w:p w:rsidR="00ED083A" w:rsidRDefault="00ED083A" w:rsidP="0095452A">
      <w:pPr>
        <w:pStyle w:val="NoSpacing"/>
      </w:pPr>
    </w:p>
    <w:p w:rsidR="00F16205" w:rsidRDefault="00ED083A" w:rsidP="0095452A">
      <w:pPr>
        <w:pStyle w:val="NoSpacing"/>
      </w:pPr>
      <w:r>
        <w:t>Personal Email_______________________________________________</w:t>
      </w:r>
    </w:p>
    <w:p w:rsidR="00F16205" w:rsidRDefault="00F16205" w:rsidP="0095452A">
      <w:pPr>
        <w:pStyle w:val="NoSpacing"/>
      </w:pPr>
      <w:r>
        <w:tab/>
      </w:r>
      <w:r>
        <w:tab/>
      </w:r>
      <w:r>
        <w:tab/>
      </w:r>
      <w:r>
        <w:tab/>
      </w:r>
      <w:r>
        <w:tab/>
      </w:r>
      <w:r>
        <w:tab/>
      </w:r>
    </w:p>
    <w:p w:rsidR="00F16205" w:rsidRDefault="00F16205" w:rsidP="00F16205">
      <w:pPr>
        <w:pStyle w:val="NoSpacing"/>
      </w:pPr>
    </w:p>
    <w:p w:rsidR="00E54F61" w:rsidRPr="00127C0B" w:rsidRDefault="00E54F61" w:rsidP="00101D97">
      <w:pPr>
        <w:pStyle w:val="NoSpacing"/>
        <w:numPr>
          <w:ilvl w:val="0"/>
          <w:numId w:val="1"/>
        </w:numPr>
        <w:rPr>
          <w:b/>
          <w:bCs/>
        </w:rPr>
      </w:pPr>
      <w:r>
        <w:rPr>
          <w:b/>
          <w:bCs/>
        </w:rPr>
        <w:t>I am applying as a Current Second Year or Advanced Standing Student 201</w:t>
      </w:r>
      <w:r w:rsidR="00713B6F">
        <w:rPr>
          <w:b/>
          <w:bCs/>
        </w:rPr>
        <w:t>9</w:t>
      </w:r>
      <w:r>
        <w:rPr>
          <w:b/>
          <w:bCs/>
        </w:rPr>
        <w:t>-20</w:t>
      </w:r>
      <w:r w:rsidR="00713B6F">
        <w:rPr>
          <w:b/>
          <w:bCs/>
        </w:rPr>
        <w:t>20</w:t>
      </w:r>
      <w:r>
        <w:rPr>
          <w:b/>
          <w:bCs/>
        </w:rPr>
        <w:t xml:space="preserve"> _____</w:t>
      </w:r>
    </w:p>
    <w:p w:rsidR="00F16205" w:rsidRDefault="00F16205" w:rsidP="00F16205">
      <w:pPr>
        <w:pStyle w:val="NoSpacing"/>
      </w:pPr>
    </w:p>
    <w:p w:rsidR="000F1051" w:rsidRDefault="000F1051" w:rsidP="00127C0B">
      <w:pPr>
        <w:pStyle w:val="NoSpacing"/>
      </w:pPr>
    </w:p>
    <w:p w:rsidR="00E54F61" w:rsidRDefault="00127C0B" w:rsidP="00127C0B">
      <w:pPr>
        <w:pStyle w:val="NoSpacing"/>
      </w:pPr>
      <w:r>
        <w:t xml:space="preserve">Agency Name of your </w:t>
      </w:r>
      <w:r w:rsidR="00E54F61">
        <w:t xml:space="preserve">Senior Year BSW Placement </w:t>
      </w:r>
    </w:p>
    <w:p w:rsidR="00A135E1" w:rsidRDefault="00A135E1" w:rsidP="00127C0B">
      <w:pPr>
        <w:pStyle w:val="NoSpacing"/>
      </w:pPr>
    </w:p>
    <w:p w:rsidR="00F16205" w:rsidRDefault="00F16205" w:rsidP="00127C0B">
      <w:pPr>
        <w:pStyle w:val="NoSpacing"/>
      </w:pPr>
      <w:r>
        <w:t>_____________________________________________________________________________________</w:t>
      </w:r>
    </w:p>
    <w:p w:rsidR="00F16205" w:rsidRDefault="00F16205" w:rsidP="00F16205">
      <w:pPr>
        <w:pStyle w:val="NoSpacing"/>
      </w:pPr>
      <w:r>
        <w:tab/>
      </w:r>
      <w:r>
        <w:tab/>
      </w:r>
      <w:r>
        <w:tab/>
      </w:r>
      <w:r>
        <w:tab/>
      </w:r>
    </w:p>
    <w:p w:rsidR="00A135E1" w:rsidRDefault="00A135E1" w:rsidP="00101D97">
      <w:pPr>
        <w:pStyle w:val="NoSpacing"/>
      </w:pPr>
    </w:p>
    <w:p w:rsidR="00A135E1" w:rsidRDefault="00F16205" w:rsidP="00A135E1">
      <w:pPr>
        <w:pStyle w:val="NoSpacing"/>
      </w:pPr>
      <w:r>
        <w:t>Agency Progr</w:t>
      </w:r>
      <w:r w:rsidR="00127C0B">
        <w:t>am and location of your Senior Yea</w:t>
      </w:r>
      <w:r>
        <w:t>r</w:t>
      </w:r>
      <w:r w:rsidR="00E54F61">
        <w:t xml:space="preserve"> </w:t>
      </w:r>
      <w:r>
        <w:t>Field Placement:</w:t>
      </w:r>
    </w:p>
    <w:p w:rsidR="00F16205" w:rsidRDefault="00A135E1" w:rsidP="00A135E1">
      <w:pPr>
        <w:pStyle w:val="NoSpacing"/>
      </w:pPr>
      <w:r>
        <w:t xml:space="preserve"> </w:t>
      </w:r>
    </w:p>
    <w:p w:rsidR="00F16205" w:rsidRDefault="00F16205" w:rsidP="00F16205">
      <w:pPr>
        <w:pStyle w:val="NoSpacing"/>
      </w:pPr>
      <w:r>
        <w:t>_____________________________________________________________________________________</w:t>
      </w:r>
    </w:p>
    <w:p w:rsidR="000F1051" w:rsidRDefault="000F1051" w:rsidP="00127C0B">
      <w:pPr>
        <w:pStyle w:val="NoSpacing"/>
        <w:ind w:firstLine="360"/>
      </w:pPr>
    </w:p>
    <w:p w:rsidR="00A135E1" w:rsidRDefault="00A135E1" w:rsidP="00127C0B">
      <w:pPr>
        <w:pStyle w:val="NoSpacing"/>
        <w:ind w:firstLine="360"/>
      </w:pPr>
    </w:p>
    <w:p w:rsidR="00F16205" w:rsidRDefault="00101D97" w:rsidP="00101D97">
      <w:pPr>
        <w:pStyle w:val="NoSpacing"/>
        <w:numPr>
          <w:ilvl w:val="0"/>
          <w:numId w:val="1"/>
        </w:numPr>
        <w:rPr>
          <w:b/>
          <w:bCs/>
        </w:rPr>
      </w:pPr>
      <w:r>
        <w:rPr>
          <w:b/>
          <w:bCs/>
        </w:rPr>
        <w:t xml:space="preserve">I </w:t>
      </w:r>
      <w:r w:rsidR="00127C0B" w:rsidRPr="00127C0B">
        <w:rPr>
          <w:b/>
          <w:bCs/>
        </w:rPr>
        <w:t xml:space="preserve"> am currently employed at a social service agency _____</w:t>
      </w:r>
      <w:r w:rsidR="00127C0B">
        <w:rPr>
          <w:b/>
          <w:bCs/>
        </w:rPr>
        <w:t xml:space="preserve"> Yes  </w:t>
      </w:r>
      <w:r w:rsidR="00127C0B">
        <w:rPr>
          <w:b/>
          <w:bCs/>
        </w:rPr>
        <w:tab/>
      </w:r>
      <w:r w:rsidR="00127C0B" w:rsidRPr="00127C0B">
        <w:rPr>
          <w:b/>
          <w:bCs/>
        </w:rPr>
        <w:t>______</w:t>
      </w:r>
      <w:r w:rsidR="00127C0B">
        <w:rPr>
          <w:b/>
          <w:bCs/>
        </w:rPr>
        <w:t>No</w:t>
      </w:r>
    </w:p>
    <w:p w:rsidR="00127C0B" w:rsidRPr="00127C0B" w:rsidRDefault="00127C0B" w:rsidP="00127C0B">
      <w:pPr>
        <w:pStyle w:val="NoSpacing"/>
        <w:rPr>
          <w:b/>
          <w:bCs/>
        </w:rPr>
      </w:pPr>
    </w:p>
    <w:p w:rsidR="00127C0B" w:rsidRDefault="00127C0B" w:rsidP="00A135E1">
      <w:pPr>
        <w:pStyle w:val="NoSpacing"/>
      </w:pPr>
      <w:r>
        <w:t>If Yes, Agency Name______________________________________________________________</w:t>
      </w:r>
      <w:r w:rsidR="00A135E1">
        <w:t>______</w:t>
      </w:r>
    </w:p>
    <w:p w:rsidR="00A135E1" w:rsidRDefault="00A135E1" w:rsidP="00A135E1">
      <w:pPr>
        <w:pStyle w:val="NoSpacing"/>
      </w:pPr>
    </w:p>
    <w:p w:rsidR="00127C0B" w:rsidRDefault="00127C0B" w:rsidP="00A135E1">
      <w:pPr>
        <w:pStyle w:val="NoSpacing"/>
      </w:pPr>
      <w:r>
        <w:t>Agency location _____________________________________________________________</w:t>
      </w:r>
      <w:r w:rsidR="00A135E1">
        <w:t>__________</w:t>
      </w:r>
    </w:p>
    <w:p w:rsidR="00F16205" w:rsidRDefault="00F16205" w:rsidP="00E157B8">
      <w:pPr>
        <w:pStyle w:val="NoSpacing"/>
        <w:jc w:val="center"/>
      </w:pPr>
    </w:p>
    <w:p w:rsidR="00127C0B" w:rsidRDefault="00127C0B" w:rsidP="00E157B8">
      <w:pPr>
        <w:pStyle w:val="NoSpacing"/>
        <w:jc w:val="center"/>
      </w:pPr>
    </w:p>
    <w:p w:rsidR="00127C0B" w:rsidRDefault="00127C0B" w:rsidP="00E157B8">
      <w:pPr>
        <w:pStyle w:val="NoSpacing"/>
        <w:jc w:val="center"/>
      </w:pPr>
    </w:p>
    <w:p w:rsidR="00101D97" w:rsidRDefault="00101D97" w:rsidP="00E157B8">
      <w:pPr>
        <w:pStyle w:val="NoSpacing"/>
        <w:jc w:val="center"/>
      </w:pPr>
    </w:p>
    <w:p w:rsidR="00A135E1" w:rsidRDefault="00A135E1" w:rsidP="00E157B8">
      <w:pPr>
        <w:pStyle w:val="NoSpacing"/>
        <w:jc w:val="center"/>
      </w:pPr>
    </w:p>
    <w:p w:rsidR="00101D97" w:rsidRDefault="00101D97" w:rsidP="00E157B8">
      <w:pPr>
        <w:pStyle w:val="NoSpacing"/>
        <w:jc w:val="center"/>
      </w:pPr>
    </w:p>
    <w:p w:rsidR="00101D97" w:rsidRDefault="00101D97" w:rsidP="00E157B8">
      <w:pPr>
        <w:pStyle w:val="NoSpacing"/>
        <w:jc w:val="center"/>
      </w:pPr>
    </w:p>
    <w:p w:rsidR="00127C0B" w:rsidRDefault="00127C0B" w:rsidP="00E157B8">
      <w:pPr>
        <w:pStyle w:val="NoSpacing"/>
        <w:jc w:val="center"/>
      </w:pPr>
    </w:p>
    <w:p w:rsidR="00127C0B" w:rsidRDefault="00127C0B" w:rsidP="00E157B8">
      <w:pPr>
        <w:pStyle w:val="NoSpacing"/>
        <w:jc w:val="center"/>
      </w:pPr>
    </w:p>
    <w:p w:rsidR="00127C0B" w:rsidRDefault="00127C0B" w:rsidP="00E157B8">
      <w:pPr>
        <w:pStyle w:val="NoSpacing"/>
        <w:jc w:val="center"/>
      </w:pPr>
    </w:p>
    <w:p w:rsidR="00127C0B" w:rsidRDefault="00127C0B" w:rsidP="00E157B8">
      <w:pPr>
        <w:pStyle w:val="NoSpacing"/>
        <w:jc w:val="center"/>
      </w:pPr>
    </w:p>
    <w:p w:rsidR="006714A3" w:rsidRPr="0029478C" w:rsidRDefault="00E157B8" w:rsidP="00E157B8">
      <w:pPr>
        <w:pStyle w:val="NoSpacing"/>
        <w:jc w:val="center"/>
        <w:rPr>
          <w:b/>
          <w:bCs/>
        </w:rPr>
      </w:pPr>
      <w:r w:rsidRPr="0029478C">
        <w:rPr>
          <w:b/>
          <w:bCs/>
        </w:rPr>
        <w:t>YESHIVA UNIVERSITY</w:t>
      </w:r>
    </w:p>
    <w:p w:rsidR="00E157B8" w:rsidRPr="0029478C" w:rsidRDefault="00E157B8" w:rsidP="00E157B8">
      <w:pPr>
        <w:pStyle w:val="NoSpacing"/>
        <w:jc w:val="center"/>
        <w:rPr>
          <w:b/>
          <w:bCs/>
        </w:rPr>
      </w:pPr>
      <w:r w:rsidRPr="0029478C">
        <w:rPr>
          <w:b/>
          <w:bCs/>
        </w:rPr>
        <w:t>WURZWEILER SCHOOL OF SOCIAL WORK</w:t>
      </w:r>
    </w:p>
    <w:p w:rsidR="00E157B8" w:rsidRPr="0029478C" w:rsidRDefault="00E157B8" w:rsidP="00E157B8">
      <w:pPr>
        <w:pStyle w:val="NoSpacing"/>
        <w:jc w:val="center"/>
        <w:rPr>
          <w:b/>
          <w:bCs/>
        </w:rPr>
      </w:pPr>
    </w:p>
    <w:p w:rsidR="00E157B8" w:rsidRPr="0029478C" w:rsidRDefault="00E157B8" w:rsidP="00E157B8">
      <w:pPr>
        <w:pStyle w:val="NoSpacing"/>
        <w:jc w:val="center"/>
        <w:rPr>
          <w:b/>
          <w:bCs/>
        </w:rPr>
      </w:pPr>
      <w:r w:rsidRPr="0029478C">
        <w:rPr>
          <w:b/>
          <w:bCs/>
        </w:rPr>
        <w:t>U.S. Department of Health and Human Services</w:t>
      </w:r>
    </w:p>
    <w:p w:rsidR="00E157B8" w:rsidRPr="0029478C" w:rsidRDefault="00E157B8" w:rsidP="00E157B8">
      <w:pPr>
        <w:pStyle w:val="NoSpacing"/>
        <w:jc w:val="center"/>
        <w:rPr>
          <w:b/>
          <w:bCs/>
        </w:rPr>
      </w:pPr>
      <w:r w:rsidRPr="0029478C">
        <w:rPr>
          <w:b/>
          <w:bCs/>
        </w:rPr>
        <w:t>HEALTH RESOURCES AND SERVICES ADMINISTRATION</w:t>
      </w:r>
    </w:p>
    <w:p w:rsidR="00E157B8" w:rsidRDefault="0077591E" w:rsidP="0029478C">
      <w:pPr>
        <w:pStyle w:val="NoSpacing"/>
        <w:jc w:val="center"/>
        <w:rPr>
          <w:b/>
          <w:bCs/>
          <w:u w:val="single"/>
        </w:rPr>
      </w:pPr>
      <w:r w:rsidRPr="0029478C">
        <w:rPr>
          <w:b/>
          <w:bCs/>
          <w:i/>
          <w:iCs/>
        </w:rPr>
        <w:t xml:space="preserve">HRSA </w:t>
      </w:r>
      <w:r w:rsidR="00E157B8" w:rsidRPr="0029478C">
        <w:rPr>
          <w:b/>
          <w:bCs/>
          <w:i/>
          <w:iCs/>
        </w:rPr>
        <w:t>Training Grant</w:t>
      </w:r>
      <w:r w:rsidR="0029478C">
        <w:rPr>
          <w:b/>
          <w:bCs/>
          <w:i/>
          <w:iCs/>
        </w:rPr>
        <w:t xml:space="preserve"> </w:t>
      </w:r>
      <w:r w:rsidR="00E157B8" w:rsidRPr="0029478C">
        <w:rPr>
          <w:b/>
          <w:bCs/>
          <w:u w:val="single"/>
        </w:rPr>
        <w:t>APPLICATION</w:t>
      </w:r>
    </w:p>
    <w:p w:rsidR="00A135E1" w:rsidRPr="0029478C" w:rsidRDefault="00A135E1" w:rsidP="0029478C">
      <w:pPr>
        <w:pStyle w:val="NoSpacing"/>
        <w:jc w:val="center"/>
        <w:rPr>
          <w:b/>
          <w:bCs/>
          <w:u w:val="single"/>
        </w:rPr>
      </w:pPr>
    </w:p>
    <w:p w:rsidR="00F16205" w:rsidRDefault="00F16205" w:rsidP="00F16205">
      <w:pPr>
        <w:pStyle w:val="NoSpacing"/>
        <w:rPr>
          <w:u w:val="single"/>
        </w:rPr>
      </w:pPr>
    </w:p>
    <w:p w:rsidR="00F16205" w:rsidRPr="0077591E" w:rsidRDefault="00F16205" w:rsidP="00F16205">
      <w:pPr>
        <w:pStyle w:val="NoSpacing"/>
        <w:rPr>
          <w:u w:val="single"/>
        </w:rPr>
      </w:pPr>
      <w:r>
        <w:rPr>
          <w:u w:val="single"/>
        </w:rPr>
        <w:t>NAME_______________________________________________________________</w:t>
      </w:r>
      <w:r w:rsidR="00A135E1">
        <w:rPr>
          <w:u w:val="single"/>
        </w:rPr>
        <w:t>_____________</w:t>
      </w:r>
    </w:p>
    <w:p w:rsidR="00E157B8" w:rsidRDefault="0023205D" w:rsidP="0023205D">
      <w:pPr>
        <w:pStyle w:val="NoSpacing"/>
      </w:pPr>
      <w:r>
        <w:tab/>
      </w:r>
      <w:r>
        <w:tab/>
        <w:t>(First)</w:t>
      </w:r>
      <w:r>
        <w:tab/>
      </w:r>
      <w:r>
        <w:tab/>
      </w:r>
      <w:r>
        <w:tab/>
      </w:r>
      <w:r>
        <w:tab/>
      </w:r>
      <w:r>
        <w:tab/>
      </w:r>
      <w:r>
        <w:tab/>
        <w:t>(Last)</w:t>
      </w:r>
    </w:p>
    <w:p w:rsidR="0023205D" w:rsidRDefault="0023205D" w:rsidP="0023205D">
      <w:pPr>
        <w:pStyle w:val="NoSpacing"/>
      </w:pPr>
    </w:p>
    <w:p w:rsidR="00E157B8" w:rsidRDefault="00E157B8" w:rsidP="00D2408E">
      <w:pPr>
        <w:pStyle w:val="NoSpacing"/>
      </w:pPr>
      <w:r>
        <w:t>1.</w:t>
      </w:r>
      <w:r>
        <w:tab/>
      </w:r>
      <w:r w:rsidR="00D2408E">
        <w:t>Discuss</w:t>
      </w:r>
      <w:r>
        <w:t xml:space="preserve"> your two primary reasons for applying to work with vulnerable adolescents and transitional age youth in NYC.</w:t>
      </w:r>
    </w:p>
    <w:p w:rsidR="00B25E11" w:rsidRDefault="00E157B8" w:rsidP="00A135E1">
      <w:pPr>
        <w:pStyle w:val="NoSpacing"/>
      </w:pPr>
      <w:r>
        <w:tab/>
      </w:r>
    </w:p>
    <w:p w:rsidR="0077591E" w:rsidRDefault="00E157B8" w:rsidP="00B25E11">
      <w:pPr>
        <w:pStyle w:val="NoSpacing"/>
        <w:ind w:firstLine="720"/>
      </w:pPr>
      <w:proofErr w:type="gramStart"/>
      <w:r>
        <w:t>a</w:t>
      </w:r>
      <w:proofErr w:type="gramEnd"/>
      <w:r>
        <w:t xml:space="preserve">. </w:t>
      </w:r>
    </w:p>
    <w:p w:rsidR="00A135E1" w:rsidRDefault="00A135E1" w:rsidP="00A135E1">
      <w:pPr>
        <w:pStyle w:val="NoSpacing"/>
      </w:pPr>
    </w:p>
    <w:p w:rsidR="00A135E1" w:rsidRDefault="00A135E1" w:rsidP="00A135E1">
      <w:pPr>
        <w:pStyle w:val="NoSpacing"/>
      </w:pPr>
    </w:p>
    <w:p w:rsidR="00A135E1" w:rsidRDefault="00A135E1" w:rsidP="00A135E1">
      <w:pPr>
        <w:pStyle w:val="NoSpacing"/>
      </w:pPr>
    </w:p>
    <w:p w:rsidR="00A135E1" w:rsidRDefault="00A135E1" w:rsidP="00A135E1">
      <w:pPr>
        <w:pStyle w:val="NoSpacing"/>
      </w:pPr>
    </w:p>
    <w:p w:rsidR="00A135E1" w:rsidRDefault="00A135E1" w:rsidP="00A135E1">
      <w:pPr>
        <w:pStyle w:val="NoSpacing"/>
      </w:pPr>
    </w:p>
    <w:p w:rsidR="00A135E1" w:rsidRDefault="00A135E1" w:rsidP="00A135E1">
      <w:pPr>
        <w:pStyle w:val="NoSpacing"/>
      </w:pPr>
    </w:p>
    <w:p w:rsidR="00A135E1" w:rsidRDefault="00A135E1" w:rsidP="00A135E1">
      <w:pPr>
        <w:pStyle w:val="NoSpacing"/>
      </w:pPr>
    </w:p>
    <w:p w:rsidR="00A135E1" w:rsidRDefault="00A135E1" w:rsidP="00A135E1">
      <w:pPr>
        <w:pStyle w:val="NoSpacing"/>
      </w:pPr>
    </w:p>
    <w:p w:rsidR="00A135E1" w:rsidRDefault="00A135E1" w:rsidP="00A135E1">
      <w:pPr>
        <w:pStyle w:val="NoSpacing"/>
      </w:pPr>
    </w:p>
    <w:p w:rsidR="00A135E1" w:rsidRDefault="00A135E1" w:rsidP="00A135E1">
      <w:pPr>
        <w:pStyle w:val="NoSpacing"/>
      </w:pPr>
    </w:p>
    <w:p w:rsidR="00A135E1" w:rsidRDefault="00A135E1" w:rsidP="00A135E1">
      <w:pPr>
        <w:pStyle w:val="NoSpacing"/>
      </w:pPr>
    </w:p>
    <w:p w:rsidR="00A135E1" w:rsidRDefault="00A135E1" w:rsidP="00A135E1">
      <w:pPr>
        <w:pStyle w:val="NoSpacing"/>
      </w:pPr>
    </w:p>
    <w:p w:rsidR="00A135E1" w:rsidRDefault="00A135E1" w:rsidP="00A135E1">
      <w:pPr>
        <w:pStyle w:val="NoSpacing"/>
      </w:pPr>
    </w:p>
    <w:p w:rsidR="0077591E" w:rsidRDefault="0077591E" w:rsidP="00E157B8">
      <w:pPr>
        <w:pStyle w:val="NoSpacing"/>
      </w:pPr>
    </w:p>
    <w:p w:rsidR="00B25E11" w:rsidRDefault="00E157B8" w:rsidP="00E157B8">
      <w:pPr>
        <w:pStyle w:val="NoSpacing"/>
      </w:pPr>
      <w:r>
        <w:tab/>
      </w:r>
    </w:p>
    <w:p w:rsidR="00B25E11" w:rsidRDefault="00B25E11" w:rsidP="00E157B8">
      <w:pPr>
        <w:pStyle w:val="NoSpacing"/>
      </w:pPr>
    </w:p>
    <w:p w:rsidR="00B25E11" w:rsidRDefault="00B25E11" w:rsidP="00B25E11">
      <w:pPr>
        <w:pStyle w:val="NoSpacing"/>
        <w:ind w:firstLine="720"/>
      </w:pPr>
    </w:p>
    <w:p w:rsidR="00E157B8" w:rsidRDefault="00E157B8" w:rsidP="00B25E11">
      <w:pPr>
        <w:pStyle w:val="NoSpacing"/>
        <w:ind w:firstLine="720"/>
      </w:pPr>
      <w:proofErr w:type="gramStart"/>
      <w:r>
        <w:t>b</w:t>
      </w:r>
      <w:proofErr w:type="gramEnd"/>
      <w:r>
        <w:t>.</w:t>
      </w:r>
    </w:p>
    <w:p w:rsidR="00101D97" w:rsidRDefault="00101D97" w:rsidP="0077591E">
      <w:pPr>
        <w:pStyle w:val="NoSpacing"/>
      </w:pPr>
    </w:p>
    <w:p w:rsidR="00A135E1" w:rsidRDefault="00A135E1" w:rsidP="0077591E">
      <w:pPr>
        <w:pStyle w:val="NoSpacing"/>
      </w:pPr>
    </w:p>
    <w:p w:rsidR="00A135E1" w:rsidRDefault="00A135E1" w:rsidP="0077591E">
      <w:pPr>
        <w:pStyle w:val="NoSpacing"/>
      </w:pPr>
    </w:p>
    <w:p w:rsidR="00A135E1" w:rsidRDefault="00A135E1" w:rsidP="0077591E">
      <w:pPr>
        <w:pStyle w:val="NoSpacing"/>
      </w:pPr>
    </w:p>
    <w:p w:rsidR="00A135E1" w:rsidRDefault="00A135E1" w:rsidP="0077591E">
      <w:pPr>
        <w:pStyle w:val="NoSpacing"/>
      </w:pPr>
    </w:p>
    <w:p w:rsidR="00A135E1" w:rsidRDefault="00A135E1" w:rsidP="0077591E">
      <w:pPr>
        <w:pStyle w:val="NoSpacing"/>
      </w:pPr>
    </w:p>
    <w:p w:rsidR="00A135E1" w:rsidRDefault="00A135E1" w:rsidP="0077591E">
      <w:pPr>
        <w:pStyle w:val="NoSpacing"/>
      </w:pPr>
    </w:p>
    <w:p w:rsidR="00A135E1" w:rsidRDefault="00A135E1" w:rsidP="0077591E">
      <w:pPr>
        <w:pStyle w:val="NoSpacing"/>
      </w:pPr>
    </w:p>
    <w:p w:rsidR="00A135E1" w:rsidRDefault="00A135E1" w:rsidP="0077591E">
      <w:pPr>
        <w:pStyle w:val="NoSpacing"/>
      </w:pPr>
    </w:p>
    <w:p w:rsidR="00A135E1" w:rsidRDefault="00A135E1" w:rsidP="0077591E">
      <w:pPr>
        <w:pStyle w:val="NoSpacing"/>
      </w:pPr>
    </w:p>
    <w:p w:rsidR="00A135E1" w:rsidRDefault="00A135E1" w:rsidP="0077591E">
      <w:pPr>
        <w:pStyle w:val="NoSpacing"/>
      </w:pPr>
    </w:p>
    <w:p w:rsidR="00A135E1" w:rsidRDefault="00A135E1" w:rsidP="0077591E">
      <w:pPr>
        <w:pStyle w:val="NoSpacing"/>
      </w:pPr>
    </w:p>
    <w:p w:rsidR="00A135E1" w:rsidRDefault="00A135E1" w:rsidP="0077591E">
      <w:pPr>
        <w:pStyle w:val="NoSpacing"/>
      </w:pPr>
    </w:p>
    <w:p w:rsidR="00A135E1" w:rsidRDefault="00A135E1" w:rsidP="0077591E">
      <w:pPr>
        <w:pStyle w:val="NoSpacing"/>
      </w:pPr>
    </w:p>
    <w:p w:rsidR="00A135E1" w:rsidRDefault="00A135E1" w:rsidP="0077591E">
      <w:pPr>
        <w:pStyle w:val="NoSpacing"/>
      </w:pPr>
    </w:p>
    <w:p w:rsidR="00A135E1" w:rsidRDefault="00A135E1" w:rsidP="0077591E">
      <w:pPr>
        <w:pStyle w:val="NoSpacing"/>
      </w:pPr>
    </w:p>
    <w:p w:rsidR="00A135E1" w:rsidRDefault="00A135E1" w:rsidP="0077591E">
      <w:pPr>
        <w:pStyle w:val="NoSpacing"/>
      </w:pPr>
    </w:p>
    <w:p w:rsidR="00A135E1" w:rsidRDefault="00A135E1" w:rsidP="0077591E">
      <w:pPr>
        <w:pStyle w:val="NoSpacing"/>
      </w:pPr>
    </w:p>
    <w:p w:rsidR="00A135E1" w:rsidRDefault="00A135E1" w:rsidP="0077591E">
      <w:pPr>
        <w:pStyle w:val="NoSpacing"/>
      </w:pPr>
    </w:p>
    <w:p w:rsidR="00A135E1" w:rsidRDefault="00A135E1" w:rsidP="0077591E">
      <w:pPr>
        <w:pStyle w:val="NoSpacing"/>
      </w:pPr>
    </w:p>
    <w:p w:rsidR="00A135E1" w:rsidRDefault="00A135E1" w:rsidP="0077591E">
      <w:pPr>
        <w:pStyle w:val="NoSpacing"/>
      </w:pPr>
    </w:p>
    <w:p w:rsidR="00A135E1" w:rsidRDefault="00A135E1" w:rsidP="0077591E">
      <w:pPr>
        <w:pStyle w:val="NoSpacing"/>
      </w:pPr>
    </w:p>
    <w:p w:rsidR="00E157B8" w:rsidRDefault="00E157B8" w:rsidP="0077591E">
      <w:pPr>
        <w:pStyle w:val="NoSpacing"/>
      </w:pPr>
      <w:r>
        <w:t>2.</w:t>
      </w:r>
      <w:r>
        <w:tab/>
        <w:t>Are the reasons stated in Question 1 primarily from your own personal experiences or from what you have seen in others or read about?  Please describe</w:t>
      </w:r>
      <w:r w:rsidR="0077591E">
        <w:t>.</w:t>
      </w:r>
    </w:p>
    <w:p w:rsidR="0077591E" w:rsidRDefault="0077591E" w:rsidP="00E157B8">
      <w:pPr>
        <w:pStyle w:val="NoSpacing"/>
      </w:pPr>
    </w:p>
    <w:p w:rsidR="00A135E1" w:rsidRDefault="00A135E1" w:rsidP="00E157B8">
      <w:pPr>
        <w:pStyle w:val="NoSpacing"/>
      </w:pPr>
    </w:p>
    <w:p w:rsidR="00A135E1" w:rsidRDefault="00A135E1" w:rsidP="00E157B8">
      <w:pPr>
        <w:pStyle w:val="NoSpacing"/>
      </w:pPr>
    </w:p>
    <w:p w:rsidR="00A135E1" w:rsidRDefault="00A135E1" w:rsidP="00E157B8">
      <w:pPr>
        <w:pStyle w:val="NoSpacing"/>
      </w:pPr>
    </w:p>
    <w:p w:rsidR="00A135E1" w:rsidRDefault="00A135E1" w:rsidP="00E157B8">
      <w:pPr>
        <w:pStyle w:val="NoSpacing"/>
      </w:pPr>
    </w:p>
    <w:p w:rsidR="00A135E1" w:rsidRDefault="00A135E1" w:rsidP="00E157B8">
      <w:pPr>
        <w:pStyle w:val="NoSpacing"/>
      </w:pPr>
    </w:p>
    <w:p w:rsidR="00A135E1" w:rsidRDefault="00A135E1" w:rsidP="00E157B8">
      <w:pPr>
        <w:pStyle w:val="NoSpacing"/>
      </w:pPr>
    </w:p>
    <w:p w:rsidR="00A135E1" w:rsidRDefault="00A135E1" w:rsidP="00E157B8">
      <w:pPr>
        <w:pStyle w:val="NoSpacing"/>
      </w:pPr>
    </w:p>
    <w:p w:rsidR="00A135E1" w:rsidRDefault="00A135E1" w:rsidP="00E157B8">
      <w:pPr>
        <w:pStyle w:val="NoSpacing"/>
      </w:pPr>
    </w:p>
    <w:p w:rsidR="00A135E1" w:rsidRDefault="00A135E1" w:rsidP="00E157B8">
      <w:pPr>
        <w:pStyle w:val="NoSpacing"/>
      </w:pPr>
    </w:p>
    <w:p w:rsidR="00A135E1" w:rsidRDefault="00A135E1" w:rsidP="00E157B8">
      <w:pPr>
        <w:pStyle w:val="NoSpacing"/>
      </w:pPr>
    </w:p>
    <w:p w:rsidR="00A135E1" w:rsidRDefault="00A135E1" w:rsidP="00E157B8">
      <w:pPr>
        <w:pStyle w:val="NoSpacing"/>
      </w:pPr>
    </w:p>
    <w:p w:rsidR="00A135E1" w:rsidRDefault="00A135E1" w:rsidP="00E157B8">
      <w:pPr>
        <w:pStyle w:val="NoSpacing"/>
      </w:pPr>
    </w:p>
    <w:p w:rsidR="00A135E1" w:rsidRDefault="00A135E1" w:rsidP="00E157B8">
      <w:pPr>
        <w:pStyle w:val="NoSpacing"/>
      </w:pPr>
    </w:p>
    <w:p w:rsidR="00A135E1" w:rsidRDefault="00A135E1" w:rsidP="00E157B8">
      <w:pPr>
        <w:pStyle w:val="NoSpacing"/>
      </w:pPr>
    </w:p>
    <w:p w:rsidR="00A135E1" w:rsidRDefault="00A135E1" w:rsidP="00E157B8">
      <w:pPr>
        <w:pStyle w:val="NoSpacing"/>
      </w:pPr>
    </w:p>
    <w:p w:rsidR="00A135E1" w:rsidRDefault="00A135E1" w:rsidP="00E157B8">
      <w:pPr>
        <w:pStyle w:val="NoSpacing"/>
      </w:pPr>
    </w:p>
    <w:p w:rsidR="00E157B8" w:rsidRDefault="00E157B8" w:rsidP="00E157B8">
      <w:pPr>
        <w:pStyle w:val="NoSpacing"/>
      </w:pPr>
    </w:p>
    <w:p w:rsidR="00E157B8" w:rsidRDefault="00E157B8" w:rsidP="0029478C">
      <w:pPr>
        <w:pStyle w:val="NoSpacing"/>
      </w:pPr>
      <w:r>
        <w:t>3.</w:t>
      </w:r>
      <w:r>
        <w:tab/>
        <w:t>What do you hope to learn from taking part in this project’s field placement, courses, and educational seminars?</w:t>
      </w:r>
    </w:p>
    <w:p w:rsidR="00A135E1" w:rsidRDefault="00A135E1" w:rsidP="00E157B8">
      <w:pPr>
        <w:pStyle w:val="NoSpacing"/>
      </w:pPr>
    </w:p>
    <w:p w:rsidR="00A135E1" w:rsidRDefault="00A135E1" w:rsidP="00E157B8">
      <w:pPr>
        <w:pStyle w:val="NoSpacing"/>
      </w:pPr>
    </w:p>
    <w:p w:rsidR="00A135E1" w:rsidRDefault="00A135E1" w:rsidP="00E157B8">
      <w:pPr>
        <w:pStyle w:val="NoSpacing"/>
      </w:pPr>
    </w:p>
    <w:p w:rsidR="00A135E1" w:rsidRDefault="00A135E1" w:rsidP="00E157B8">
      <w:pPr>
        <w:pStyle w:val="NoSpacing"/>
      </w:pPr>
    </w:p>
    <w:p w:rsidR="00A135E1" w:rsidRDefault="00A135E1" w:rsidP="00E157B8">
      <w:pPr>
        <w:pStyle w:val="NoSpacing"/>
      </w:pPr>
    </w:p>
    <w:p w:rsidR="00A135E1" w:rsidRDefault="00A135E1" w:rsidP="00E157B8">
      <w:pPr>
        <w:pStyle w:val="NoSpacing"/>
      </w:pPr>
    </w:p>
    <w:p w:rsidR="00A135E1" w:rsidRDefault="00A135E1" w:rsidP="00E157B8">
      <w:pPr>
        <w:pStyle w:val="NoSpacing"/>
      </w:pPr>
    </w:p>
    <w:p w:rsidR="00A135E1" w:rsidRDefault="00A135E1" w:rsidP="00E157B8">
      <w:pPr>
        <w:pStyle w:val="NoSpacing"/>
      </w:pPr>
    </w:p>
    <w:p w:rsidR="00A135E1" w:rsidRDefault="00A135E1" w:rsidP="00E157B8">
      <w:pPr>
        <w:pStyle w:val="NoSpacing"/>
      </w:pPr>
    </w:p>
    <w:p w:rsidR="00A135E1" w:rsidRDefault="00A135E1" w:rsidP="00E157B8">
      <w:pPr>
        <w:pStyle w:val="NoSpacing"/>
      </w:pPr>
    </w:p>
    <w:p w:rsidR="00A135E1" w:rsidRDefault="00A135E1" w:rsidP="00E157B8">
      <w:pPr>
        <w:pStyle w:val="NoSpacing"/>
      </w:pPr>
    </w:p>
    <w:p w:rsidR="00A135E1" w:rsidRDefault="00A135E1" w:rsidP="00E157B8">
      <w:pPr>
        <w:pStyle w:val="NoSpacing"/>
      </w:pPr>
    </w:p>
    <w:p w:rsidR="00A135E1" w:rsidRDefault="00A135E1" w:rsidP="00E157B8">
      <w:pPr>
        <w:pStyle w:val="NoSpacing"/>
      </w:pPr>
    </w:p>
    <w:p w:rsidR="00A135E1" w:rsidRDefault="00A135E1" w:rsidP="00E157B8">
      <w:pPr>
        <w:pStyle w:val="NoSpacing"/>
      </w:pPr>
    </w:p>
    <w:p w:rsidR="00E157B8" w:rsidRDefault="00E157B8" w:rsidP="00E157B8">
      <w:pPr>
        <w:pStyle w:val="NoSpacing"/>
      </w:pPr>
      <w:r>
        <w:t>4.</w:t>
      </w:r>
      <w:r>
        <w:tab/>
        <w:t>Since making a commitment to work with vulnerable adolescents or transitional age youth for 2 years post MSW degree, what are some types of settings you see yourself working in?  (This answer does not commit you to specifically work in those settings.  It is only a projection.)</w:t>
      </w:r>
    </w:p>
    <w:p w:rsidR="0077591E" w:rsidRDefault="0077591E" w:rsidP="00E157B8">
      <w:pPr>
        <w:pStyle w:val="NoSpacing"/>
      </w:pPr>
    </w:p>
    <w:p w:rsidR="00A135E1" w:rsidRDefault="00A135E1" w:rsidP="00E157B8">
      <w:pPr>
        <w:pStyle w:val="NoSpacing"/>
      </w:pPr>
    </w:p>
    <w:p w:rsidR="00B25E11" w:rsidRDefault="00B25E11" w:rsidP="00E157B8">
      <w:pPr>
        <w:pStyle w:val="NoSpacing"/>
      </w:pPr>
    </w:p>
    <w:p w:rsidR="00B25E11" w:rsidRDefault="00B25E11" w:rsidP="00E157B8">
      <w:pPr>
        <w:pStyle w:val="NoSpacing"/>
      </w:pPr>
    </w:p>
    <w:p w:rsidR="00B25E11" w:rsidRDefault="00B25E11" w:rsidP="00E157B8">
      <w:pPr>
        <w:pStyle w:val="NoSpacing"/>
      </w:pPr>
    </w:p>
    <w:p w:rsidR="00A135E1" w:rsidRDefault="00A135E1" w:rsidP="00E157B8">
      <w:pPr>
        <w:pStyle w:val="NoSpacing"/>
      </w:pPr>
    </w:p>
    <w:p w:rsidR="00A135E1" w:rsidRDefault="00A135E1" w:rsidP="00E157B8">
      <w:pPr>
        <w:pStyle w:val="NoSpacing"/>
      </w:pPr>
    </w:p>
    <w:p w:rsidR="00A135E1" w:rsidRDefault="00A135E1" w:rsidP="00E157B8">
      <w:pPr>
        <w:pStyle w:val="NoSpacing"/>
      </w:pPr>
    </w:p>
    <w:p w:rsidR="0077591E" w:rsidRDefault="0077591E" w:rsidP="00E157B8">
      <w:pPr>
        <w:pStyle w:val="NoSpacing"/>
      </w:pPr>
    </w:p>
    <w:p w:rsidR="00A135E1" w:rsidRDefault="00A135E1" w:rsidP="00101D97">
      <w:pPr>
        <w:pStyle w:val="NoSpacing"/>
        <w:rPr>
          <w:b/>
          <w:bCs/>
        </w:rPr>
      </w:pPr>
    </w:p>
    <w:p w:rsidR="0077591E" w:rsidRDefault="00FA489E" w:rsidP="00101D97">
      <w:pPr>
        <w:pStyle w:val="NoSpacing"/>
        <w:rPr>
          <w:b/>
          <w:bCs/>
        </w:rPr>
      </w:pPr>
      <w:r w:rsidRPr="00E54F61">
        <w:rPr>
          <w:b/>
          <w:bCs/>
        </w:rPr>
        <w:t xml:space="preserve">Submit your application </w:t>
      </w:r>
      <w:r w:rsidR="00E54F61" w:rsidRPr="00E54F61">
        <w:rPr>
          <w:b/>
          <w:bCs/>
        </w:rPr>
        <w:t xml:space="preserve">by email </w:t>
      </w:r>
      <w:r w:rsidRPr="00E54F61">
        <w:rPr>
          <w:b/>
          <w:bCs/>
        </w:rPr>
        <w:t xml:space="preserve">to </w:t>
      </w:r>
      <w:hyperlink r:id="rId5" w:history="1">
        <w:r w:rsidR="00E54F61" w:rsidRPr="00E54F61">
          <w:rPr>
            <w:rStyle w:val="Hyperlink"/>
            <w:b/>
            <w:bCs/>
          </w:rPr>
          <w:t>fmontas@yu.edu</w:t>
        </w:r>
      </w:hyperlink>
      <w:r w:rsidR="00713B6F">
        <w:rPr>
          <w:b/>
          <w:bCs/>
        </w:rPr>
        <w:t xml:space="preserve"> or by fax 212-960-0821</w:t>
      </w:r>
      <w:bookmarkStart w:id="0" w:name="_GoBack"/>
      <w:bookmarkEnd w:id="0"/>
      <w:r w:rsidR="00A135E1">
        <w:rPr>
          <w:b/>
          <w:bCs/>
        </w:rPr>
        <w:t>.</w:t>
      </w:r>
    </w:p>
    <w:sectPr w:rsidR="0077591E" w:rsidSect="00A135E1">
      <w:pgSz w:w="12240" w:h="15840"/>
      <w:pgMar w:top="720" w:right="1440" w:bottom="72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63F4525D"/>
    <w:multiLevelType w:val="hybridMultilevel"/>
    <w:tmpl w:val="09F8BF6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SwNDY0tzAzNDI3MTRR0lEKTi0uzszPAykwrgUAPW1MuywAAAA="/>
  </w:docVars>
  <w:rsids>
    <w:rsidRoot w:val="00E157B8"/>
    <w:rsid w:val="00085AC8"/>
    <w:rsid w:val="000E2BE8"/>
    <w:rsid w:val="000F1051"/>
    <w:rsid w:val="00101D97"/>
    <w:rsid w:val="00127C0B"/>
    <w:rsid w:val="00131D68"/>
    <w:rsid w:val="001D7B19"/>
    <w:rsid w:val="0023205D"/>
    <w:rsid w:val="00293DB5"/>
    <w:rsid w:val="0029478C"/>
    <w:rsid w:val="003A3CCE"/>
    <w:rsid w:val="003C3AA1"/>
    <w:rsid w:val="005877D2"/>
    <w:rsid w:val="006714A3"/>
    <w:rsid w:val="00713B6F"/>
    <w:rsid w:val="0077591E"/>
    <w:rsid w:val="0095452A"/>
    <w:rsid w:val="00A135E1"/>
    <w:rsid w:val="00B25E11"/>
    <w:rsid w:val="00D2408E"/>
    <w:rsid w:val="00E157B8"/>
    <w:rsid w:val="00E54F61"/>
    <w:rsid w:val="00ED083A"/>
    <w:rsid w:val="00F16205"/>
    <w:rsid w:val="00FA489E"/>
    <w:rsid w:val="00FC1A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006A4F8A-DE9E-406C-98C1-1493A6E3E7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he-IL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E157B8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85AC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85AC8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127C0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54F61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fmontas@yu.edu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362</Words>
  <Characters>2070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42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U</dc:creator>
  <cp:lastModifiedBy>Frances Montas</cp:lastModifiedBy>
  <cp:revision>2</cp:revision>
  <cp:lastPrinted>2019-01-04T16:41:00Z</cp:lastPrinted>
  <dcterms:created xsi:type="dcterms:W3CDTF">2019-05-15T16:24:00Z</dcterms:created>
  <dcterms:modified xsi:type="dcterms:W3CDTF">2019-05-15T16:24:00Z</dcterms:modified>
</cp:coreProperties>
</file>